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6A2719" w14:textId="31F1CCF2" w:rsidR="00EC5F05" w:rsidRPr="005F4AF2" w:rsidRDefault="00722894" w:rsidP="00EC5F05">
      <w:pPr>
        <w:pStyle w:val="NoSpacing"/>
        <w:jc w:val="center"/>
        <w:rPr>
          <w:sz w:val="16"/>
          <w:szCs w:val="16"/>
        </w:rPr>
      </w:pPr>
      <w:r>
        <w:rPr>
          <w:noProof/>
          <w:sz w:val="16"/>
          <w:szCs w:val="16"/>
          <w:lang w:eastAsia="en-CA"/>
        </w:rPr>
        <w:drawing>
          <wp:inline distT="0" distB="0" distL="0" distR="0" wp14:anchorId="24502D8B" wp14:editId="6D657213">
            <wp:extent cx="2144949" cy="9334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SMLogo_Bi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1060" cy="940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B7756C">
        <w:rPr>
          <w:sz w:val="16"/>
          <w:szCs w:val="16"/>
        </w:rPr>
        <w:br/>
      </w:r>
    </w:p>
    <w:p w14:paraId="34542A76" w14:textId="77777777" w:rsidR="005F4AF2" w:rsidRPr="00EC5F05" w:rsidRDefault="00EC5F05" w:rsidP="005F4AF2">
      <w:pPr>
        <w:pStyle w:val="NoSpacing"/>
        <w:jc w:val="center"/>
        <w:rPr>
          <w:b/>
          <w:sz w:val="26"/>
          <w:szCs w:val="26"/>
        </w:rPr>
      </w:pPr>
      <w:r w:rsidRPr="00EC5F05">
        <w:rPr>
          <w:b/>
          <w:sz w:val="26"/>
          <w:szCs w:val="26"/>
        </w:rPr>
        <w:t>Annual General Meeting</w:t>
      </w:r>
      <w:r w:rsidR="005F4AF2">
        <w:rPr>
          <w:b/>
          <w:sz w:val="26"/>
          <w:szCs w:val="26"/>
        </w:rPr>
        <w:t xml:space="preserve"> - </w:t>
      </w:r>
      <w:r w:rsidR="005F4AF2" w:rsidRPr="00EC5F05">
        <w:rPr>
          <w:b/>
          <w:sz w:val="26"/>
          <w:szCs w:val="26"/>
        </w:rPr>
        <w:t>Minutes</w:t>
      </w:r>
    </w:p>
    <w:p w14:paraId="0A03BB82" w14:textId="77777777" w:rsidR="00EC5F05" w:rsidRPr="005F4AF2" w:rsidRDefault="00EC5F05" w:rsidP="00EC5F05">
      <w:pPr>
        <w:pStyle w:val="NoSpacing"/>
        <w:jc w:val="center"/>
        <w:rPr>
          <w:b/>
          <w:sz w:val="12"/>
          <w:szCs w:val="12"/>
        </w:rPr>
      </w:pPr>
    </w:p>
    <w:p w14:paraId="4C3D0F8A" w14:textId="7D047375" w:rsidR="00EC5F05" w:rsidRPr="00414475" w:rsidRDefault="00EC5F05" w:rsidP="00EC5F05">
      <w:pPr>
        <w:pStyle w:val="NoSpacing"/>
        <w:jc w:val="center"/>
        <w:rPr>
          <w:b/>
          <w:sz w:val="24"/>
          <w:szCs w:val="24"/>
        </w:rPr>
      </w:pPr>
      <w:r w:rsidRPr="00414475">
        <w:rPr>
          <w:b/>
          <w:sz w:val="24"/>
          <w:szCs w:val="24"/>
        </w:rPr>
        <w:t xml:space="preserve">Friday, </w:t>
      </w:r>
      <w:r w:rsidR="00440D09">
        <w:rPr>
          <w:b/>
          <w:sz w:val="24"/>
          <w:szCs w:val="24"/>
        </w:rPr>
        <w:t>September 22</w:t>
      </w:r>
      <w:r w:rsidRPr="00414475">
        <w:rPr>
          <w:b/>
          <w:sz w:val="24"/>
          <w:szCs w:val="24"/>
        </w:rPr>
        <w:t>,</w:t>
      </w:r>
      <w:r w:rsidR="00440D09">
        <w:rPr>
          <w:b/>
          <w:sz w:val="24"/>
          <w:szCs w:val="24"/>
        </w:rPr>
        <w:t xml:space="preserve"> 2017 -</w:t>
      </w:r>
      <w:r w:rsidRPr="00414475">
        <w:rPr>
          <w:b/>
          <w:sz w:val="24"/>
          <w:szCs w:val="24"/>
        </w:rPr>
        <w:t xml:space="preserve"> 1:</w:t>
      </w:r>
      <w:r w:rsidR="00440D09">
        <w:rPr>
          <w:b/>
          <w:sz w:val="24"/>
          <w:szCs w:val="24"/>
        </w:rPr>
        <w:t>3</w:t>
      </w:r>
      <w:r w:rsidRPr="00414475">
        <w:rPr>
          <w:b/>
          <w:sz w:val="24"/>
          <w:szCs w:val="24"/>
        </w:rPr>
        <w:t>0pm</w:t>
      </w:r>
    </w:p>
    <w:p w14:paraId="5D8A0C81" w14:textId="5E7F7206" w:rsidR="00EC5F05" w:rsidRPr="00414475" w:rsidRDefault="00440D09" w:rsidP="00EC5F05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est Western, Liverpool</w:t>
      </w:r>
    </w:p>
    <w:p w14:paraId="140E95DF" w14:textId="2C59C2DA" w:rsidR="00EC5F05" w:rsidRDefault="00EC5F05" w:rsidP="00EC5F05">
      <w:pPr>
        <w:pStyle w:val="NoSpacing"/>
        <w:jc w:val="center"/>
        <w:rPr>
          <w:b/>
          <w:sz w:val="16"/>
          <w:szCs w:val="16"/>
        </w:rPr>
      </w:pPr>
    </w:p>
    <w:p w14:paraId="0A94DE12" w14:textId="77777777" w:rsidR="003E71A2" w:rsidRPr="005F4AF2" w:rsidRDefault="003E71A2" w:rsidP="00EC5F05">
      <w:pPr>
        <w:pStyle w:val="NoSpacing"/>
        <w:jc w:val="center"/>
        <w:rPr>
          <w:b/>
          <w:sz w:val="16"/>
          <w:szCs w:val="16"/>
        </w:rPr>
      </w:pPr>
    </w:p>
    <w:p w14:paraId="00EDF9EA" w14:textId="1B167AE2" w:rsidR="00EC5F05" w:rsidRDefault="00440D09" w:rsidP="00EC5F05">
      <w:pPr>
        <w:pStyle w:val="NoSpacing"/>
        <w:rPr>
          <w:b/>
        </w:rPr>
      </w:pPr>
      <w:r>
        <w:rPr>
          <w:b/>
        </w:rPr>
        <w:t>Members in attendance: 44</w:t>
      </w:r>
    </w:p>
    <w:p w14:paraId="516AAC1E" w14:textId="77777777" w:rsidR="00440D09" w:rsidRDefault="00440D09" w:rsidP="00EC5F05">
      <w:pPr>
        <w:pStyle w:val="NoSpacing"/>
        <w:rPr>
          <w:b/>
        </w:rPr>
      </w:pPr>
    </w:p>
    <w:p w14:paraId="44993F54" w14:textId="4D9C4BC9" w:rsidR="00EC5F05" w:rsidRPr="008B34EC" w:rsidRDefault="00EC5F05" w:rsidP="00EC5F05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B34EC">
        <w:rPr>
          <w:b/>
          <w:sz w:val="24"/>
          <w:szCs w:val="24"/>
        </w:rPr>
        <w:t>Call to Order</w:t>
      </w:r>
    </w:p>
    <w:p w14:paraId="00144B58" w14:textId="77777777" w:rsidR="001A4790" w:rsidRPr="007450C0" w:rsidRDefault="001A4790" w:rsidP="001A4790">
      <w:pPr>
        <w:pStyle w:val="NoSpacing"/>
        <w:ind w:left="720"/>
        <w:rPr>
          <w:sz w:val="8"/>
          <w:szCs w:val="8"/>
        </w:rPr>
      </w:pPr>
    </w:p>
    <w:p w14:paraId="461F51A2" w14:textId="1D03B170" w:rsidR="00EC5F05" w:rsidRDefault="00EC5F05" w:rsidP="00EC5F05">
      <w:pPr>
        <w:pStyle w:val="NoSpacing"/>
        <w:ind w:left="720"/>
        <w:rPr>
          <w:sz w:val="16"/>
          <w:szCs w:val="16"/>
        </w:rPr>
      </w:pPr>
      <w:r>
        <w:t>President, Rodney Chaisson called the meeting to order.  A quorum was determined to be present.</w:t>
      </w:r>
    </w:p>
    <w:p w14:paraId="31BACB43" w14:textId="77777777" w:rsidR="00AB0F64" w:rsidRPr="00AB0F64" w:rsidRDefault="00AB0F64" w:rsidP="00EC5F05">
      <w:pPr>
        <w:pStyle w:val="NoSpacing"/>
        <w:ind w:left="720"/>
        <w:rPr>
          <w:sz w:val="16"/>
          <w:szCs w:val="16"/>
        </w:rPr>
      </w:pPr>
    </w:p>
    <w:p w14:paraId="1640770E" w14:textId="623E86FA" w:rsidR="00EC5F05" w:rsidRPr="008B34EC" w:rsidRDefault="00EC5F05" w:rsidP="00EC5F05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B34EC">
        <w:rPr>
          <w:b/>
          <w:sz w:val="24"/>
          <w:szCs w:val="24"/>
        </w:rPr>
        <w:t>Approval of Agenda</w:t>
      </w:r>
    </w:p>
    <w:p w14:paraId="13CD0C60" w14:textId="77777777" w:rsidR="001A4790" w:rsidRPr="007450C0" w:rsidRDefault="001A4790" w:rsidP="001A4790">
      <w:pPr>
        <w:pStyle w:val="NoSpacing"/>
        <w:ind w:left="720"/>
        <w:rPr>
          <w:sz w:val="8"/>
          <w:szCs w:val="8"/>
        </w:rPr>
      </w:pPr>
    </w:p>
    <w:p w14:paraId="422408FC" w14:textId="5D0D171C" w:rsidR="00EC5F05" w:rsidRDefault="00EC5F05" w:rsidP="00EC5F05">
      <w:pPr>
        <w:pStyle w:val="NoSpacing"/>
        <w:ind w:left="720"/>
      </w:pPr>
      <w:r>
        <w:t xml:space="preserve">Motion to approve the agenda was made by </w:t>
      </w:r>
      <w:r w:rsidR="00440D09">
        <w:t>Kathy Sullivan</w:t>
      </w:r>
      <w:r>
        <w:t xml:space="preserve"> and seconded by </w:t>
      </w:r>
      <w:r w:rsidR="00440D09">
        <w:t>Louise Lindsay</w:t>
      </w:r>
      <w:r>
        <w:t>.  Motion carried.</w:t>
      </w:r>
    </w:p>
    <w:p w14:paraId="7B798E86" w14:textId="77777777" w:rsidR="00EC5F05" w:rsidRPr="00125E63" w:rsidRDefault="00EC5F05" w:rsidP="00EC5F05">
      <w:pPr>
        <w:pStyle w:val="NoSpacing"/>
        <w:ind w:left="720"/>
        <w:rPr>
          <w:sz w:val="16"/>
          <w:szCs w:val="16"/>
        </w:rPr>
      </w:pPr>
    </w:p>
    <w:p w14:paraId="2B152D1C" w14:textId="2C77C7FC" w:rsidR="001A4790" w:rsidRPr="008B34EC" w:rsidRDefault="00EC5F05" w:rsidP="00EC5F05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 xml:space="preserve">Approval of AGM Minutes of </w:t>
      </w:r>
      <w:r w:rsidR="00440D09">
        <w:rPr>
          <w:b/>
          <w:sz w:val="24"/>
          <w:szCs w:val="24"/>
        </w:rPr>
        <w:t>May 20, 2016.</w:t>
      </w:r>
    </w:p>
    <w:p w14:paraId="7207502A" w14:textId="77777777" w:rsidR="001A4790" w:rsidRPr="007450C0" w:rsidRDefault="001A4790" w:rsidP="001A4790">
      <w:pPr>
        <w:pStyle w:val="NoSpacing"/>
        <w:ind w:left="720"/>
        <w:rPr>
          <w:sz w:val="8"/>
          <w:szCs w:val="8"/>
        </w:rPr>
      </w:pPr>
    </w:p>
    <w:p w14:paraId="0123D545" w14:textId="0274C137" w:rsidR="00EC5F05" w:rsidRDefault="00EC5F05" w:rsidP="00EC5F05">
      <w:pPr>
        <w:pStyle w:val="NoSpacing"/>
        <w:ind w:left="720"/>
      </w:pPr>
      <w:r>
        <w:t xml:space="preserve">Motion to approve the minutes was made by </w:t>
      </w:r>
      <w:r w:rsidR="00A159A0">
        <w:t>Barb Thompson</w:t>
      </w:r>
      <w:r>
        <w:t xml:space="preserve"> and seconded by </w:t>
      </w:r>
      <w:r w:rsidR="00A159A0">
        <w:t>Lisa Wolfe</w:t>
      </w:r>
      <w:r>
        <w:t xml:space="preserve">. </w:t>
      </w:r>
      <w:r w:rsidR="00666C97">
        <w:t xml:space="preserve"> </w:t>
      </w:r>
      <w:r>
        <w:t>Motion carried.</w:t>
      </w:r>
    </w:p>
    <w:p w14:paraId="56B96745" w14:textId="77777777" w:rsidR="00EC5F05" w:rsidRPr="00125E63" w:rsidRDefault="00EC5F05" w:rsidP="00EC5F05">
      <w:pPr>
        <w:pStyle w:val="NoSpacing"/>
        <w:rPr>
          <w:sz w:val="16"/>
          <w:szCs w:val="16"/>
        </w:rPr>
      </w:pPr>
    </w:p>
    <w:p w14:paraId="21BBB80A" w14:textId="602D1BE0" w:rsidR="00EC5F05" w:rsidRPr="008B34EC" w:rsidRDefault="00EC5F05" w:rsidP="00EC5F05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>Business</w:t>
      </w:r>
      <w:r w:rsidR="00BE2284" w:rsidRPr="008B34EC">
        <w:rPr>
          <w:b/>
          <w:sz w:val="24"/>
          <w:szCs w:val="24"/>
        </w:rPr>
        <w:t xml:space="preserve"> Arising from the Minutes</w:t>
      </w:r>
    </w:p>
    <w:p w14:paraId="7B680548" w14:textId="77777777" w:rsidR="001A4790" w:rsidRPr="007450C0" w:rsidRDefault="001A4790" w:rsidP="001A4790">
      <w:pPr>
        <w:pStyle w:val="NoSpacing"/>
        <w:ind w:left="720"/>
        <w:rPr>
          <w:sz w:val="8"/>
          <w:szCs w:val="8"/>
        </w:rPr>
      </w:pPr>
    </w:p>
    <w:p w14:paraId="39902D6D" w14:textId="55730A7A" w:rsidR="00EC5F05" w:rsidRDefault="00EC5F05" w:rsidP="00EC5F05">
      <w:pPr>
        <w:pStyle w:val="NoSpacing"/>
        <w:ind w:left="720"/>
      </w:pPr>
      <w:r>
        <w:t>There was no</w:t>
      </w:r>
      <w:r w:rsidR="00A159A0">
        <w:t>ne</w:t>
      </w:r>
      <w:r>
        <w:t xml:space="preserve"> identified.</w:t>
      </w:r>
    </w:p>
    <w:p w14:paraId="6B2B879C" w14:textId="77777777" w:rsidR="00EC5F05" w:rsidRPr="00AB0F64" w:rsidRDefault="00EC5F05" w:rsidP="00EC5F05">
      <w:pPr>
        <w:pStyle w:val="NoSpacing"/>
        <w:ind w:left="720"/>
        <w:rPr>
          <w:sz w:val="16"/>
          <w:szCs w:val="16"/>
        </w:rPr>
      </w:pPr>
    </w:p>
    <w:p w14:paraId="415F7D83" w14:textId="185492A8" w:rsidR="001F4CF2" w:rsidRPr="008B34EC" w:rsidRDefault="001F4CF2" w:rsidP="00EC5F05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>Annual Report</w:t>
      </w:r>
      <w:r w:rsidR="00666C97">
        <w:rPr>
          <w:b/>
          <w:sz w:val="24"/>
          <w:szCs w:val="24"/>
        </w:rPr>
        <w:t>s</w:t>
      </w:r>
    </w:p>
    <w:p w14:paraId="7481BBDB" w14:textId="77777777" w:rsidR="001F4CF2" w:rsidRPr="007450C0" w:rsidRDefault="001F4CF2" w:rsidP="001F4CF2">
      <w:pPr>
        <w:pStyle w:val="NoSpacing"/>
        <w:ind w:left="720"/>
        <w:rPr>
          <w:b/>
          <w:sz w:val="12"/>
          <w:szCs w:val="12"/>
        </w:rPr>
      </w:pPr>
    </w:p>
    <w:p w14:paraId="7FFE63C7" w14:textId="3D935530" w:rsidR="00EC5F05" w:rsidRPr="008B34EC" w:rsidRDefault="001F4CF2" w:rsidP="001F4CF2">
      <w:pPr>
        <w:pStyle w:val="NoSpacing"/>
        <w:ind w:left="720"/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 xml:space="preserve">5.1  </w:t>
      </w:r>
      <w:r w:rsidR="00BE2284" w:rsidRPr="008B34EC">
        <w:rPr>
          <w:b/>
          <w:sz w:val="24"/>
          <w:szCs w:val="24"/>
        </w:rPr>
        <w:t xml:space="preserve"> </w:t>
      </w:r>
      <w:r w:rsidR="006F2658" w:rsidRPr="008B34EC">
        <w:rPr>
          <w:b/>
          <w:sz w:val="24"/>
          <w:szCs w:val="24"/>
        </w:rPr>
        <w:t>President’s Report</w:t>
      </w:r>
    </w:p>
    <w:p w14:paraId="0F12FFF6" w14:textId="77777777" w:rsidR="001A4790" w:rsidRPr="007450C0" w:rsidRDefault="001A4790" w:rsidP="001A4790">
      <w:pPr>
        <w:pStyle w:val="NoSpacing"/>
        <w:ind w:left="720"/>
        <w:rPr>
          <w:sz w:val="8"/>
          <w:szCs w:val="8"/>
        </w:rPr>
      </w:pPr>
    </w:p>
    <w:p w14:paraId="4C41936A" w14:textId="3965CA87" w:rsidR="001A4790" w:rsidRDefault="001A4790" w:rsidP="006F2658">
      <w:pPr>
        <w:pStyle w:val="NoSpacing"/>
        <w:ind w:left="720"/>
      </w:pPr>
      <w:r>
        <w:t>Rodney Chaisson presented his annual report with highlights of the past year’s activities</w:t>
      </w:r>
      <w:r w:rsidR="00666C97">
        <w:t xml:space="preserve"> and thanks to staff and board members.</w:t>
      </w:r>
      <w:r>
        <w:t xml:space="preserve">  </w:t>
      </w:r>
    </w:p>
    <w:p w14:paraId="11177F94" w14:textId="135D758A" w:rsidR="00A159A0" w:rsidRDefault="00A159A0" w:rsidP="006F2658">
      <w:pPr>
        <w:pStyle w:val="NoSpacing"/>
        <w:ind w:left="720"/>
      </w:pPr>
    </w:p>
    <w:p w14:paraId="4852B37A" w14:textId="78B833BA" w:rsidR="00A159A0" w:rsidRDefault="00A159A0" w:rsidP="00A159A0">
      <w:pPr>
        <w:pStyle w:val="NoSpacing"/>
        <w:ind w:left="720"/>
      </w:pPr>
      <w:r>
        <w:t>Key update subjects:</w:t>
      </w:r>
      <w:r>
        <w:tab/>
        <w:t>Museum Evaluation Program</w:t>
      </w:r>
    </w:p>
    <w:p w14:paraId="20B0E42A" w14:textId="5AD808F5" w:rsidR="00A159A0" w:rsidRDefault="00A159A0" w:rsidP="00A159A0">
      <w:pPr>
        <w:pStyle w:val="NoSpacing"/>
        <w:ind w:left="720"/>
      </w:pPr>
      <w:r>
        <w:tab/>
      </w:r>
      <w:r>
        <w:tab/>
      </w:r>
      <w:r>
        <w:tab/>
        <w:t>Museum Studies Program</w:t>
      </w:r>
    </w:p>
    <w:p w14:paraId="1A78376B" w14:textId="6700D6A6" w:rsidR="00A159A0" w:rsidRDefault="00A159A0" w:rsidP="00A159A0">
      <w:pPr>
        <w:pStyle w:val="NoSpacing"/>
        <w:ind w:left="720"/>
      </w:pPr>
      <w:r>
        <w:tab/>
      </w:r>
      <w:r>
        <w:tab/>
      </w:r>
      <w:r>
        <w:tab/>
        <w:t>MuseFund</w:t>
      </w:r>
    </w:p>
    <w:p w14:paraId="26378722" w14:textId="2EA9F842" w:rsidR="00A159A0" w:rsidRDefault="00A159A0" w:rsidP="00A159A0">
      <w:pPr>
        <w:pStyle w:val="NoSpacing"/>
        <w:ind w:left="720"/>
      </w:pPr>
      <w:r>
        <w:tab/>
      </w:r>
      <w:r>
        <w:tab/>
      </w:r>
      <w:r>
        <w:tab/>
        <w:t>Nova Muse Updates</w:t>
      </w:r>
    </w:p>
    <w:p w14:paraId="2E30E21C" w14:textId="77777777" w:rsidR="001A4790" w:rsidRPr="007450C0" w:rsidRDefault="001A4790" w:rsidP="006F2658">
      <w:pPr>
        <w:pStyle w:val="NoSpacing"/>
        <w:ind w:left="720"/>
        <w:rPr>
          <w:sz w:val="8"/>
          <w:szCs w:val="8"/>
        </w:rPr>
      </w:pPr>
    </w:p>
    <w:p w14:paraId="69B14B2A" w14:textId="072D1F3A" w:rsidR="006F34CA" w:rsidRPr="007450C0" w:rsidRDefault="006F34CA" w:rsidP="006F2658">
      <w:pPr>
        <w:pStyle w:val="NoSpacing"/>
        <w:ind w:left="720"/>
        <w:rPr>
          <w:sz w:val="8"/>
          <w:szCs w:val="8"/>
        </w:rPr>
      </w:pPr>
    </w:p>
    <w:p w14:paraId="6913A9DE" w14:textId="68E49C8C" w:rsidR="006F34CA" w:rsidRDefault="006F34CA" w:rsidP="006F2658">
      <w:pPr>
        <w:pStyle w:val="NoSpacing"/>
        <w:ind w:left="720"/>
      </w:pPr>
      <w:r>
        <w:t xml:space="preserve">Rodney Chaisson moved to accept the President’s report.  </w:t>
      </w:r>
      <w:r w:rsidR="00A159A0">
        <w:t>Louise Lindsay</w:t>
      </w:r>
      <w:r w:rsidR="00957153">
        <w:t xml:space="preserve"> seconded.  Motion carried.</w:t>
      </w:r>
    </w:p>
    <w:p w14:paraId="0FC2F9B1" w14:textId="77777777" w:rsidR="003E71A2" w:rsidRPr="00AB0F64" w:rsidRDefault="003E71A2" w:rsidP="006F2658">
      <w:pPr>
        <w:pStyle w:val="NoSpacing"/>
        <w:ind w:left="720"/>
        <w:rPr>
          <w:sz w:val="16"/>
          <w:szCs w:val="16"/>
          <w:u w:val="single"/>
        </w:rPr>
      </w:pPr>
    </w:p>
    <w:p w14:paraId="1F90429C" w14:textId="422E1FAC" w:rsidR="003F40AB" w:rsidRPr="008B34EC" w:rsidRDefault="00BE2284" w:rsidP="001F4CF2">
      <w:pPr>
        <w:pStyle w:val="NoSpacing"/>
        <w:numPr>
          <w:ilvl w:val="1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 xml:space="preserve"> </w:t>
      </w:r>
      <w:r w:rsidR="001F4CF2" w:rsidRPr="008B34EC">
        <w:rPr>
          <w:b/>
          <w:sz w:val="24"/>
          <w:szCs w:val="24"/>
        </w:rPr>
        <w:t>Executive Director’s Report</w:t>
      </w:r>
    </w:p>
    <w:p w14:paraId="4D840AE6" w14:textId="77777777" w:rsidR="001F4CF2" w:rsidRPr="007450C0" w:rsidRDefault="001F4CF2" w:rsidP="001F4CF2">
      <w:pPr>
        <w:pStyle w:val="NoSpacing"/>
        <w:ind w:left="1095"/>
        <w:rPr>
          <w:sz w:val="8"/>
          <w:szCs w:val="8"/>
        </w:rPr>
      </w:pPr>
    </w:p>
    <w:p w14:paraId="5A1F60B5" w14:textId="21A277DE" w:rsidR="002E5172" w:rsidRDefault="00666C97" w:rsidP="00666C97">
      <w:pPr>
        <w:pStyle w:val="NoSpacing"/>
        <w:ind w:left="720"/>
      </w:pPr>
      <w:r>
        <w:t>Anita Price presented her</w:t>
      </w:r>
      <w:r w:rsidR="003F40AB">
        <w:t xml:space="preserve"> Executive Director’s </w:t>
      </w:r>
      <w:r>
        <w:t xml:space="preserve">Annual </w:t>
      </w:r>
      <w:r w:rsidR="003F40AB">
        <w:t>Report</w:t>
      </w:r>
      <w:r>
        <w:t xml:space="preserve">.  </w:t>
      </w:r>
      <w:r w:rsidR="00A159A0">
        <w:t xml:space="preserve">The report covered operations over the past year as well as highlights on the following: </w:t>
      </w:r>
      <w:r w:rsidR="00A159A0">
        <w:tab/>
      </w:r>
      <w:r w:rsidR="00033342">
        <w:t>Evaluation</w:t>
      </w:r>
      <w:r w:rsidR="00A159A0">
        <w:t xml:space="preserve"> of 67 </w:t>
      </w:r>
      <w:r w:rsidR="00033342">
        <w:t>Museum</w:t>
      </w:r>
      <w:r w:rsidR="00A159A0">
        <w:t xml:space="preserve"> Sites</w:t>
      </w:r>
    </w:p>
    <w:p w14:paraId="19FA8CB7" w14:textId="64D169EB" w:rsidR="00A159A0" w:rsidRDefault="00A159A0" w:rsidP="00666C97">
      <w:pPr>
        <w:pStyle w:val="NoSpacing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  <w:t>Training programs</w:t>
      </w:r>
    </w:p>
    <w:p w14:paraId="50D943C5" w14:textId="734989E9" w:rsidR="00A159A0" w:rsidRDefault="00A159A0" w:rsidP="00666C97">
      <w:pPr>
        <w:pStyle w:val="NoSpacing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033342">
        <w:t>Advisory</w:t>
      </w:r>
      <w:r>
        <w:t xml:space="preserve"> Program</w:t>
      </w:r>
    </w:p>
    <w:p w14:paraId="3CF5D2C9" w14:textId="74A52796" w:rsidR="00A159A0" w:rsidRDefault="00A159A0" w:rsidP="00666C97">
      <w:pPr>
        <w:pStyle w:val="NoSpacing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  <w:t>Engagement Map</w:t>
      </w:r>
    </w:p>
    <w:p w14:paraId="303344B1" w14:textId="564115F7" w:rsidR="002E5172" w:rsidRPr="007450C0" w:rsidRDefault="002E5172" w:rsidP="003F40AB">
      <w:pPr>
        <w:pStyle w:val="NoSpacing"/>
        <w:ind w:left="720"/>
        <w:rPr>
          <w:sz w:val="8"/>
          <w:szCs w:val="8"/>
        </w:rPr>
      </w:pPr>
    </w:p>
    <w:p w14:paraId="19F48B76" w14:textId="673CB2D8" w:rsidR="002E5172" w:rsidRDefault="00033342" w:rsidP="003F40AB">
      <w:pPr>
        <w:pStyle w:val="NoSpacing"/>
        <w:ind w:left="720"/>
      </w:pPr>
      <w:r>
        <w:t>Louise Lindsay</w:t>
      </w:r>
      <w:r w:rsidR="002E5172">
        <w:t xml:space="preserve"> made a motion to accept the Executive Director’s report.  </w:t>
      </w:r>
      <w:r>
        <w:t>Lisa Wolfe</w:t>
      </w:r>
      <w:r w:rsidR="002E5172">
        <w:t xml:space="preserve"> seconded.  Motion carried.  </w:t>
      </w:r>
    </w:p>
    <w:p w14:paraId="1E600D2D" w14:textId="20E7E28B" w:rsidR="003F40AB" w:rsidRPr="00AB0F64" w:rsidRDefault="003F40AB" w:rsidP="003F40AB">
      <w:pPr>
        <w:pStyle w:val="NoSpacing"/>
        <w:ind w:left="720"/>
        <w:rPr>
          <w:sz w:val="16"/>
          <w:szCs w:val="16"/>
        </w:rPr>
      </w:pPr>
    </w:p>
    <w:p w14:paraId="7AEAAABC" w14:textId="76419F5E" w:rsidR="001F4CF2" w:rsidRPr="008B34EC" w:rsidRDefault="00BE2284" w:rsidP="001F4CF2">
      <w:pPr>
        <w:pStyle w:val="NoSpacing"/>
        <w:numPr>
          <w:ilvl w:val="1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 xml:space="preserve"> </w:t>
      </w:r>
      <w:r w:rsidR="001F4CF2" w:rsidRPr="008B34EC">
        <w:rPr>
          <w:b/>
          <w:sz w:val="24"/>
          <w:szCs w:val="24"/>
        </w:rPr>
        <w:t>Financial Report – Audited Financial Statements</w:t>
      </w:r>
    </w:p>
    <w:p w14:paraId="43B84C1A" w14:textId="77777777" w:rsidR="001F4CF2" w:rsidRPr="007450C0" w:rsidRDefault="001F4CF2" w:rsidP="001F4CF2">
      <w:pPr>
        <w:pStyle w:val="NoSpacing"/>
        <w:ind w:left="1095"/>
        <w:rPr>
          <w:sz w:val="8"/>
          <w:szCs w:val="8"/>
        </w:rPr>
      </w:pPr>
    </w:p>
    <w:p w14:paraId="5A46E7EC" w14:textId="281FD388" w:rsidR="008E26D1" w:rsidRDefault="008E26D1" w:rsidP="008E26D1">
      <w:pPr>
        <w:pStyle w:val="NoSpacing"/>
        <w:ind w:left="720"/>
      </w:pPr>
      <w:r>
        <w:t xml:space="preserve">Mark </w:t>
      </w:r>
      <w:proofErr w:type="spellStart"/>
      <w:r>
        <w:t>Peapell</w:t>
      </w:r>
      <w:proofErr w:type="spellEnd"/>
      <w:r>
        <w:t xml:space="preserve"> presented the annual </w:t>
      </w:r>
      <w:r w:rsidR="00033342">
        <w:t xml:space="preserve">financial </w:t>
      </w:r>
      <w:r>
        <w:t xml:space="preserve">report, and gave an overview of the financial </w:t>
      </w:r>
      <w:r w:rsidR="00033342">
        <w:t xml:space="preserve">health of the organization. </w:t>
      </w:r>
      <w:r>
        <w:t xml:space="preserve">He asked if there were any questions, and there were none.  </w:t>
      </w:r>
    </w:p>
    <w:p w14:paraId="1CCA1357" w14:textId="0F54A6A2" w:rsidR="008E26D1" w:rsidRPr="007450C0" w:rsidRDefault="008E26D1" w:rsidP="008E26D1">
      <w:pPr>
        <w:pStyle w:val="NoSpacing"/>
        <w:ind w:left="720"/>
        <w:rPr>
          <w:sz w:val="8"/>
          <w:szCs w:val="8"/>
        </w:rPr>
      </w:pPr>
    </w:p>
    <w:p w14:paraId="3D8946E7" w14:textId="723BF544" w:rsidR="008E26D1" w:rsidRDefault="008E26D1" w:rsidP="008E26D1">
      <w:pPr>
        <w:pStyle w:val="NoSpacing"/>
        <w:ind w:left="720"/>
      </w:pPr>
      <w:r>
        <w:t xml:space="preserve">Mark moved to accept the report.  </w:t>
      </w:r>
      <w:r w:rsidR="00033342">
        <w:t>Susan Clarke seconded the motion</w:t>
      </w:r>
      <w:r>
        <w:t>.  Motion carried.</w:t>
      </w:r>
    </w:p>
    <w:p w14:paraId="60E05280" w14:textId="77777777" w:rsidR="00B7756C" w:rsidRDefault="00B7756C" w:rsidP="008E26D1">
      <w:pPr>
        <w:pStyle w:val="NoSpacing"/>
        <w:ind w:left="720"/>
      </w:pPr>
    </w:p>
    <w:p w14:paraId="6FAA2384" w14:textId="77777777" w:rsidR="008E26D1" w:rsidRPr="00AB0F64" w:rsidRDefault="008E26D1" w:rsidP="008E26D1">
      <w:pPr>
        <w:pStyle w:val="NoSpacing"/>
        <w:rPr>
          <w:sz w:val="16"/>
          <w:szCs w:val="16"/>
        </w:rPr>
      </w:pPr>
    </w:p>
    <w:p w14:paraId="124E1AC7" w14:textId="2FAD2656" w:rsidR="008E26D1" w:rsidRPr="008B34EC" w:rsidRDefault="003E71A2" w:rsidP="00EC5F05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minating Committee Report and </w:t>
      </w:r>
      <w:r w:rsidR="008E26D1" w:rsidRPr="008B34EC">
        <w:rPr>
          <w:b/>
          <w:sz w:val="24"/>
          <w:szCs w:val="24"/>
        </w:rPr>
        <w:t>Election of Officers</w:t>
      </w:r>
    </w:p>
    <w:p w14:paraId="6207BCA4" w14:textId="5DDCCB79" w:rsidR="008E26D1" w:rsidRPr="00805985" w:rsidRDefault="008E26D1" w:rsidP="008E26D1">
      <w:pPr>
        <w:pStyle w:val="NoSpacing"/>
        <w:ind w:left="720"/>
        <w:rPr>
          <w:sz w:val="12"/>
          <w:szCs w:val="12"/>
        </w:rPr>
      </w:pPr>
    </w:p>
    <w:p w14:paraId="7A76D05F" w14:textId="096FD400" w:rsidR="008E26D1" w:rsidRDefault="00033342" w:rsidP="008E26D1">
      <w:pPr>
        <w:pStyle w:val="NoSpacing"/>
        <w:ind w:left="720"/>
        <w:rPr>
          <w:sz w:val="8"/>
          <w:szCs w:val="8"/>
        </w:rPr>
      </w:pPr>
      <w:r>
        <w:t>Katherine MacLeod</w:t>
      </w:r>
      <w:r w:rsidR="00F4430B">
        <w:t>, Chair of the No</w:t>
      </w:r>
      <w:r w:rsidR="00711169">
        <w:t>minating Committee</w:t>
      </w:r>
      <w:r w:rsidR="00F4430B">
        <w:t xml:space="preserve"> presented the report:</w:t>
      </w:r>
    </w:p>
    <w:p w14:paraId="4ECFA4B9" w14:textId="77777777" w:rsidR="007450C0" w:rsidRPr="007450C0" w:rsidRDefault="007450C0" w:rsidP="008E26D1">
      <w:pPr>
        <w:pStyle w:val="NoSpacing"/>
        <w:ind w:left="720"/>
        <w:rPr>
          <w:sz w:val="8"/>
          <w:szCs w:val="8"/>
        </w:rPr>
      </w:pPr>
    </w:p>
    <w:p w14:paraId="7CD5D58A" w14:textId="179D21C0" w:rsidR="00711169" w:rsidRDefault="00033342" w:rsidP="008E26D1">
      <w:pPr>
        <w:pStyle w:val="NoSpacing"/>
        <w:ind w:left="720"/>
      </w:pPr>
      <w:r>
        <w:t xml:space="preserve">No </w:t>
      </w:r>
      <w:r w:rsidR="00281C1E">
        <w:t>nominations</w:t>
      </w:r>
      <w:r>
        <w:t xml:space="preserve"> required as all board members have agreed to </w:t>
      </w:r>
      <w:r w:rsidR="00281C1E">
        <w:t>continue</w:t>
      </w:r>
      <w:r>
        <w:t xml:space="preserve"> and there were no vacancies. Slate of board members:</w:t>
      </w:r>
    </w:p>
    <w:p w14:paraId="1179D158" w14:textId="14FB573A" w:rsidR="00F4430B" w:rsidRPr="007450C0" w:rsidRDefault="00F4430B" w:rsidP="008E26D1">
      <w:pPr>
        <w:pStyle w:val="NoSpacing"/>
        <w:ind w:left="720"/>
        <w:rPr>
          <w:sz w:val="8"/>
          <w:szCs w:val="8"/>
        </w:rPr>
      </w:pPr>
    </w:p>
    <w:p w14:paraId="094E088B" w14:textId="5EC4295A" w:rsidR="00F4430B" w:rsidRDefault="00F4430B" w:rsidP="008E26D1">
      <w:pPr>
        <w:pStyle w:val="NoSpacing"/>
        <w:ind w:left="720"/>
      </w:pPr>
      <w:r>
        <w:t>Rodney Chaisson, President</w:t>
      </w:r>
    </w:p>
    <w:p w14:paraId="26733F95" w14:textId="1B5FAE73" w:rsidR="00F4430B" w:rsidRDefault="00F4430B" w:rsidP="008E26D1">
      <w:pPr>
        <w:pStyle w:val="NoSpacing"/>
        <w:ind w:left="720"/>
      </w:pPr>
      <w:r>
        <w:t>Oralee O’Byrne, Vice President</w:t>
      </w:r>
    </w:p>
    <w:p w14:paraId="40B41FEF" w14:textId="3AB87E0D" w:rsidR="00F4430B" w:rsidRDefault="00F4430B" w:rsidP="008E26D1">
      <w:pPr>
        <w:pStyle w:val="NoSpacing"/>
        <w:ind w:left="720"/>
      </w:pPr>
      <w:r>
        <w:t xml:space="preserve">Mark </w:t>
      </w:r>
      <w:proofErr w:type="spellStart"/>
      <w:r>
        <w:t>Peapell</w:t>
      </w:r>
      <w:proofErr w:type="spellEnd"/>
      <w:r>
        <w:t>, Treasurer</w:t>
      </w:r>
    </w:p>
    <w:p w14:paraId="52C89901" w14:textId="004617B7" w:rsidR="00F4430B" w:rsidRDefault="00F4430B" w:rsidP="008E26D1">
      <w:pPr>
        <w:pStyle w:val="NoSpacing"/>
        <w:ind w:left="720"/>
      </w:pPr>
      <w:r>
        <w:t>Russell Grosse, Secretary</w:t>
      </w:r>
    </w:p>
    <w:p w14:paraId="1C086647" w14:textId="43D5B0CA" w:rsidR="00F4430B" w:rsidRDefault="00F4430B" w:rsidP="008E26D1">
      <w:pPr>
        <w:pStyle w:val="NoSpacing"/>
        <w:ind w:left="720"/>
      </w:pPr>
      <w:r>
        <w:t>Judy Frotten, S</w:t>
      </w:r>
      <w:r w:rsidR="00C11DD5">
        <w:t xml:space="preserve">outh </w:t>
      </w:r>
      <w:r>
        <w:t>W</w:t>
      </w:r>
      <w:r w:rsidR="00C11DD5">
        <w:t>est</w:t>
      </w:r>
      <w:r>
        <w:t xml:space="preserve"> Region Director</w:t>
      </w:r>
    </w:p>
    <w:p w14:paraId="59F1F9A5" w14:textId="285B87FA" w:rsidR="00F4430B" w:rsidRDefault="00F4430B" w:rsidP="008E26D1">
      <w:pPr>
        <w:pStyle w:val="NoSpacing"/>
        <w:ind w:left="720"/>
      </w:pPr>
      <w:r>
        <w:t xml:space="preserve">Kathy Sullivan, </w:t>
      </w:r>
      <w:r w:rsidR="00C11DD5">
        <w:t xml:space="preserve">Director </w:t>
      </w:r>
      <w:r>
        <w:t>at Large</w:t>
      </w:r>
    </w:p>
    <w:p w14:paraId="3D9C8D91" w14:textId="72B99471" w:rsidR="00F4430B" w:rsidRDefault="00033342" w:rsidP="008E26D1">
      <w:pPr>
        <w:pStyle w:val="NoSpacing"/>
        <w:ind w:left="720"/>
      </w:pPr>
      <w:r>
        <w:t xml:space="preserve">Del </w:t>
      </w:r>
      <w:r w:rsidR="00303772">
        <w:t>Muise</w:t>
      </w:r>
      <w:r w:rsidR="00F4430B">
        <w:t>, Cape Breton Region Director</w:t>
      </w:r>
    </w:p>
    <w:p w14:paraId="50A4824F" w14:textId="4B2F3C6C" w:rsidR="00F4430B" w:rsidRDefault="00F4430B" w:rsidP="008E26D1">
      <w:pPr>
        <w:pStyle w:val="NoSpacing"/>
        <w:ind w:left="720"/>
      </w:pPr>
      <w:r>
        <w:t xml:space="preserve">Marla Webber, </w:t>
      </w:r>
      <w:r w:rsidR="00C11DD5">
        <w:t>Director</w:t>
      </w:r>
      <w:r>
        <w:t xml:space="preserve"> at Large</w:t>
      </w:r>
    </w:p>
    <w:p w14:paraId="12578184" w14:textId="77777777" w:rsidR="00F4430B" w:rsidRPr="00C11DD5" w:rsidRDefault="00F4430B" w:rsidP="008E26D1">
      <w:pPr>
        <w:pStyle w:val="NoSpacing"/>
        <w:ind w:left="720"/>
        <w:rPr>
          <w:sz w:val="12"/>
          <w:szCs w:val="12"/>
        </w:rPr>
      </w:pPr>
    </w:p>
    <w:p w14:paraId="15195A7C" w14:textId="2AD60858" w:rsidR="00711169" w:rsidRDefault="00033342" w:rsidP="008E26D1">
      <w:pPr>
        <w:pStyle w:val="NoSpacing"/>
        <w:ind w:left="720"/>
      </w:pPr>
      <w:r>
        <w:t>Louise Lindsay</w:t>
      </w:r>
      <w:r w:rsidR="00711169">
        <w:t xml:space="preserve"> moved to accept the </w:t>
      </w:r>
      <w:r w:rsidR="00F4430B">
        <w:t xml:space="preserve">nomination </w:t>
      </w:r>
      <w:r w:rsidR="00711169">
        <w:t>report</w:t>
      </w:r>
      <w:r w:rsidR="00F4430B">
        <w:t xml:space="preserve"> as presented</w:t>
      </w:r>
      <w:r w:rsidR="00711169">
        <w:t xml:space="preserve">.  Seconded by </w:t>
      </w:r>
      <w:r>
        <w:t>Kath</w:t>
      </w:r>
      <w:r w:rsidR="00523EC4">
        <w:t>y</w:t>
      </w:r>
      <w:r>
        <w:t xml:space="preserve"> Holland</w:t>
      </w:r>
      <w:r w:rsidR="00711169">
        <w:t>.  Motion carried.</w:t>
      </w:r>
    </w:p>
    <w:p w14:paraId="7A8B5F18" w14:textId="5DCCC485" w:rsidR="001F4CF2" w:rsidRPr="00AB0F64" w:rsidRDefault="001F4CF2" w:rsidP="008E26D1">
      <w:pPr>
        <w:pStyle w:val="NoSpacing"/>
        <w:ind w:left="720"/>
        <w:rPr>
          <w:sz w:val="16"/>
          <w:szCs w:val="16"/>
        </w:rPr>
      </w:pPr>
    </w:p>
    <w:p w14:paraId="2B73ECBC" w14:textId="37826FA1" w:rsidR="001F4CF2" w:rsidRDefault="001F4CF2" w:rsidP="00EC5F05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>Appointment of Nominating Committee Chair for 201</w:t>
      </w:r>
      <w:r w:rsidR="00523EC4">
        <w:rPr>
          <w:b/>
          <w:sz w:val="24"/>
          <w:szCs w:val="24"/>
        </w:rPr>
        <w:t>8</w:t>
      </w:r>
      <w:r w:rsidRPr="008B34EC">
        <w:rPr>
          <w:b/>
          <w:sz w:val="24"/>
          <w:szCs w:val="24"/>
        </w:rPr>
        <w:t xml:space="preserve"> AGM</w:t>
      </w:r>
    </w:p>
    <w:p w14:paraId="53AFC8C0" w14:textId="77777777" w:rsidR="00F73FD6" w:rsidRPr="00C11DD5" w:rsidRDefault="00F73FD6" w:rsidP="001F4CF2">
      <w:pPr>
        <w:pStyle w:val="NoSpacing"/>
        <w:ind w:left="720"/>
        <w:rPr>
          <w:sz w:val="8"/>
          <w:szCs w:val="8"/>
        </w:rPr>
      </w:pPr>
    </w:p>
    <w:p w14:paraId="76A7ECA0" w14:textId="39811483" w:rsidR="001F4CF2" w:rsidRPr="00A700E0" w:rsidRDefault="00523EC4" w:rsidP="001F4CF2">
      <w:pPr>
        <w:pStyle w:val="NoSpacing"/>
        <w:ind w:left="720"/>
      </w:pPr>
      <w:r>
        <w:t>Judy Frotten</w:t>
      </w:r>
      <w:r w:rsidR="00A700E0" w:rsidRPr="00A700E0">
        <w:t xml:space="preserve"> </w:t>
      </w:r>
      <w:r w:rsidR="00F4430B">
        <w:t>to</w:t>
      </w:r>
      <w:r w:rsidR="00A700E0" w:rsidRPr="00A700E0">
        <w:t xml:space="preserve"> serve as Chair of Nomination Committee for 201</w:t>
      </w:r>
      <w:r w:rsidR="005E2EA9">
        <w:t>8</w:t>
      </w:r>
      <w:r w:rsidR="00F4430B">
        <w:t xml:space="preserve">. </w:t>
      </w:r>
      <w:r w:rsidR="00A700E0" w:rsidRPr="00A700E0">
        <w:t xml:space="preserve"> Motion made by </w:t>
      </w:r>
      <w:r w:rsidR="005E2EA9">
        <w:t>Kathy Sullivan</w:t>
      </w:r>
      <w:r w:rsidR="00A700E0" w:rsidRPr="00A700E0">
        <w:t xml:space="preserve">, seconded by </w:t>
      </w:r>
      <w:r w:rsidR="00D831EA">
        <w:t>Barb Thompson</w:t>
      </w:r>
      <w:r w:rsidR="00A700E0" w:rsidRPr="00A700E0">
        <w:t xml:space="preserve">. </w:t>
      </w:r>
      <w:r w:rsidR="00666C97">
        <w:t xml:space="preserve"> </w:t>
      </w:r>
      <w:r w:rsidR="00A700E0" w:rsidRPr="00A700E0">
        <w:t>Motion carried.</w:t>
      </w:r>
    </w:p>
    <w:p w14:paraId="14F09F6A" w14:textId="1FE24558" w:rsidR="001F4CF2" w:rsidRPr="00BD3B99" w:rsidRDefault="001F4CF2" w:rsidP="001F4CF2">
      <w:pPr>
        <w:pStyle w:val="NoSpacing"/>
        <w:ind w:left="720"/>
        <w:rPr>
          <w:b/>
          <w:sz w:val="16"/>
          <w:szCs w:val="16"/>
        </w:rPr>
      </w:pPr>
    </w:p>
    <w:p w14:paraId="4FAD6596" w14:textId="3FA868A3" w:rsidR="008E26D1" w:rsidRPr="008B34EC" w:rsidRDefault="00711169" w:rsidP="00EC5F05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 w:rsidRPr="008B34EC">
        <w:rPr>
          <w:b/>
          <w:sz w:val="24"/>
          <w:szCs w:val="24"/>
        </w:rPr>
        <w:t>Appointment of Auditors for 201</w:t>
      </w:r>
      <w:r w:rsidR="00861BF4">
        <w:rPr>
          <w:b/>
          <w:sz w:val="24"/>
          <w:szCs w:val="24"/>
        </w:rPr>
        <w:t>7</w:t>
      </w:r>
      <w:r w:rsidRPr="008B34EC">
        <w:rPr>
          <w:b/>
          <w:sz w:val="24"/>
          <w:szCs w:val="24"/>
        </w:rPr>
        <w:t>/201</w:t>
      </w:r>
      <w:r w:rsidR="00861BF4">
        <w:rPr>
          <w:b/>
          <w:sz w:val="24"/>
          <w:szCs w:val="24"/>
        </w:rPr>
        <w:t>8</w:t>
      </w:r>
      <w:r w:rsidR="001F4CF2" w:rsidRPr="008B34EC">
        <w:rPr>
          <w:b/>
          <w:sz w:val="24"/>
          <w:szCs w:val="24"/>
        </w:rPr>
        <w:t xml:space="preserve"> Fiscal Year</w:t>
      </w:r>
    </w:p>
    <w:p w14:paraId="211A7605" w14:textId="77777777" w:rsidR="00711169" w:rsidRPr="00C11DD5" w:rsidRDefault="00711169" w:rsidP="00711169">
      <w:pPr>
        <w:pStyle w:val="NoSpacing"/>
        <w:ind w:left="720"/>
        <w:rPr>
          <w:sz w:val="8"/>
          <w:szCs w:val="8"/>
        </w:rPr>
      </w:pPr>
    </w:p>
    <w:p w14:paraId="65FF6BF2" w14:textId="30239A39" w:rsidR="007E337F" w:rsidRDefault="00711169" w:rsidP="007E337F">
      <w:pPr>
        <w:pStyle w:val="NoSpacing"/>
        <w:ind w:left="720"/>
      </w:pPr>
      <w:r>
        <w:t xml:space="preserve">Mark </w:t>
      </w:r>
      <w:proofErr w:type="spellStart"/>
      <w:r>
        <w:t>Peapell</w:t>
      </w:r>
      <w:proofErr w:type="spellEnd"/>
      <w:r>
        <w:t xml:space="preserve"> offered </w:t>
      </w:r>
      <w:r w:rsidR="00666C97">
        <w:t xml:space="preserve">a </w:t>
      </w:r>
      <w:r>
        <w:t>motion to appoint Mitchell L. Millar, CA as auditor for 201</w:t>
      </w:r>
      <w:r w:rsidR="00572BB3">
        <w:t>7</w:t>
      </w:r>
      <w:r>
        <w:t>/201</w:t>
      </w:r>
      <w:r w:rsidR="00572BB3">
        <w:t>8</w:t>
      </w:r>
      <w:r w:rsidR="00F4430B">
        <w:t xml:space="preserve"> fiscal period</w:t>
      </w:r>
      <w:r>
        <w:t>.</w:t>
      </w:r>
      <w:r w:rsidR="00572BB3">
        <w:t xml:space="preserve"> He also noted that going forward ANSM </w:t>
      </w:r>
      <w:r w:rsidR="00861BF4">
        <w:t>would</w:t>
      </w:r>
      <w:r w:rsidR="00B62B87">
        <w:t xml:space="preserve"> be doing </w:t>
      </w:r>
      <w:r w:rsidR="00861BF4">
        <w:t>financial</w:t>
      </w:r>
      <w:r w:rsidR="00B62B87">
        <w:t xml:space="preserve"> engagement reviews with full audits every several years.</w:t>
      </w:r>
      <w:r>
        <w:t xml:space="preserve">  Seconded by </w:t>
      </w:r>
      <w:r w:rsidR="00B7756C">
        <w:t>Laurie Glenn Norris</w:t>
      </w:r>
      <w:r>
        <w:t>.  Motion carried.</w:t>
      </w:r>
    </w:p>
    <w:p w14:paraId="5C6DA897" w14:textId="77777777" w:rsidR="007E337F" w:rsidRDefault="007E337F" w:rsidP="007E337F">
      <w:pPr>
        <w:pStyle w:val="NoSpacing"/>
        <w:ind w:left="720"/>
      </w:pPr>
    </w:p>
    <w:p w14:paraId="74514BF4" w14:textId="2FCD2B39" w:rsidR="007E337F" w:rsidRPr="00281C1E" w:rsidRDefault="007E337F" w:rsidP="007E337F">
      <w:pPr>
        <w:pStyle w:val="NoSpacing"/>
        <w:ind w:left="720" w:hanging="360"/>
        <w:rPr>
          <w:b/>
          <w:sz w:val="24"/>
          <w:szCs w:val="24"/>
        </w:rPr>
      </w:pPr>
      <w:r w:rsidRPr="00281C1E">
        <w:rPr>
          <w:b/>
          <w:sz w:val="24"/>
          <w:szCs w:val="24"/>
        </w:rPr>
        <w:t xml:space="preserve">9. </w:t>
      </w:r>
      <w:r w:rsidRPr="00281C1E">
        <w:rPr>
          <w:b/>
          <w:sz w:val="24"/>
          <w:szCs w:val="24"/>
        </w:rPr>
        <w:tab/>
        <w:t>Muse Fund Update</w:t>
      </w:r>
    </w:p>
    <w:p w14:paraId="07DB7244" w14:textId="3A6F62AE" w:rsidR="007E337F" w:rsidRPr="00281C1E" w:rsidRDefault="007E337F" w:rsidP="007E337F">
      <w:pPr>
        <w:pStyle w:val="NoSpacing"/>
      </w:pPr>
      <w:r>
        <w:rPr>
          <w:b/>
        </w:rPr>
        <w:tab/>
      </w:r>
      <w:r w:rsidRPr="00281C1E">
        <w:t>Rodney and Anita provided an update on Muse Fund.</w:t>
      </w:r>
      <w:r w:rsidR="00795149" w:rsidRPr="00281C1E">
        <w:t xml:space="preserve"> Key update areas:</w:t>
      </w:r>
    </w:p>
    <w:p w14:paraId="7657BB9F" w14:textId="4D7F9538" w:rsidR="00795149" w:rsidRPr="00281C1E" w:rsidRDefault="00795149" w:rsidP="007E337F">
      <w:pPr>
        <w:pStyle w:val="NoSpacing"/>
      </w:pPr>
      <w:r w:rsidRPr="00281C1E">
        <w:tab/>
      </w:r>
      <w:r w:rsidRPr="00281C1E">
        <w:tab/>
      </w:r>
      <w:r w:rsidR="00DC3654" w:rsidRPr="00281C1E">
        <w:t>- Process would take about 3 years to establish</w:t>
      </w:r>
    </w:p>
    <w:p w14:paraId="4CA29177" w14:textId="3DE19E23" w:rsidR="00DC3654" w:rsidRPr="00281C1E" w:rsidRDefault="00DC3654" w:rsidP="007E337F">
      <w:pPr>
        <w:pStyle w:val="NoSpacing"/>
      </w:pPr>
      <w:r w:rsidRPr="00281C1E">
        <w:tab/>
      </w:r>
      <w:r w:rsidRPr="00281C1E">
        <w:tab/>
        <w:t>- Currently we are in a research and development stage</w:t>
      </w:r>
    </w:p>
    <w:p w14:paraId="2B9C8D6A" w14:textId="30879626" w:rsidR="00DC3654" w:rsidRPr="00281C1E" w:rsidRDefault="00DC3654" w:rsidP="007E337F">
      <w:pPr>
        <w:pStyle w:val="NoSpacing"/>
      </w:pPr>
      <w:r w:rsidRPr="00281C1E">
        <w:tab/>
      </w:r>
      <w:r w:rsidRPr="00281C1E">
        <w:tab/>
        <w:t xml:space="preserve">- </w:t>
      </w:r>
      <w:r w:rsidR="00A9061F" w:rsidRPr="00281C1E">
        <w:t>Working in partnership with Community Foundations of Nova Scotia</w:t>
      </w:r>
    </w:p>
    <w:p w14:paraId="4B7B215E" w14:textId="659D826C" w:rsidR="00A9061F" w:rsidRPr="00281C1E" w:rsidRDefault="00A9061F" w:rsidP="007E337F">
      <w:pPr>
        <w:pStyle w:val="NoSpacing"/>
      </w:pPr>
      <w:r w:rsidRPr="00281C1E">
        <w:tab/>
      </w:r>
      <w:r w:rsidRPr="00281C1E">
        <w:tab/>
        <w:t xml:space="preserve">- </w:t>
      </w:r>
      <w:r w:rsidR="003D550E" w:rsidRPr="00281C1E">
        <w:t xml:space="preserve">Update on board </w:t>
      </w:r>
      <w:r w:rsidR="00281C1E" w:rsidRPr="00281C1E">
        <w:t>retreat</w:t>
      </w:r>
      <w:r w:rsidR="003D550E" w:rsidRPr="00281C1E">
        <w:t xml:space="preserve"> held in September (2017)</w:t>
      </w:r>
    </w:p>
    <w:p w14:paraId="1CF7BA15" w14:textId="70254FAC" w:rsidR="00CD6AD9" w:rsidRPr="00281C1E" w:rsidRDefault="003D550E" w:rsidP="007E337F">
      <w:pPr>
        <w:pStyle w:val="NoSpacing"/>
      </w:pPr>
      <w:r w:rsidRPr="00281C1E">
        <w:tab/>
      </w:r>
      <w:r w:rsidRPr="00281C1E">
        <w:tab/>
        <w:t xml:space="preserve">- </w:t>
      </w:r>
      <w:r w:rsidR="00BC25EE" w:rsidRPr="00281C1E">
        <w:t>Support from membership to help build fund</w:t>
      </w:r>
      <w:r w:rsidR="00CD6AD9" w:rsidRPr="00281C1E">
        <w:tab/>
      </w:r>
    </w:p>
    <w:p w14:paraId="3F1D5647" w14:textId="64D00703" w:rsidR="00CD6AD9" w:rsidRPr="00281C1E" w:rsidRDefault="00CD6AD9" w:rsidP="007E337F">
      <w:pPr>
        <w:pStyle w:val="NoSpacing"/>
      </w:pPr>
      <w:r w:rsidRPr="00281C1E">
        <w:tab/>
      </w:r>
      <w:r w:rsidRPr="00281C1E">
        <w:tab/>
        <w:t>- Fund needs to reach 2.5 million over 2 years to be sustainable</w:t>
      </w:r>
    </w:p>
    <w:p w14:paraId="616E0D5C" w14:textId="77777777" w:rsidR="00CD6AD9" w:rsidRPr="00CD6AD9" w:rsidRDefault="00CD6AD9" w:rsidP="007E337F">
      <w:pPr>
        <w:pStyle w:val="NoSpacing"/>
        <w:rPr>
          <w:b/>
        </w:rPr>
      </w:pPr>
    </w:p>
    <w:p w14:paraId="19C882AA" w14:textId="77777777" w:rsidR="008B34EC" w:rsidRPr="00BD3B99" w:rsidRDefault="008B34EC" w:rsidP="00711169">
      <w:pPr>
        <w:pStyle w:val="NoSpacing"/>
        <w:ind w:left="720"/>
        <w:rPr>
          <w:sz w:val="16"/>
          <w:szCs w:val="16"/>
        </w:rPr>
      </w:pPr>
    </w:p>
    <w:p w14:paraId="7158C059" w14:textId="54C6B7A5" w:rsidR="00112C33" w:rsidRPr="008B34EC" w:rsidRDefault="00AE4AE0" w:rsidP="00AE4AE0">
      <w:pPr>
        <w:pStyle w:val="NoSpacing"/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10.</w:t>
      </w:r>
      <w:r>
        <w:rPr>
          <w:b/>
          <w:sz w:val="24"/>
          <w:szCs w:val="24"/>
        </w:rPr>
        <w:tab/>
      </w:r>
      <w:r w:rsidR="001F4CF2" w:rsidRPr="008B34EC">
        <w:rPr>
          <w:b/>
          <w:sz w:val="24"/>
          <w:szCs w:val="24"/>
        </w:rPr>
        <w:t>Adjournment</w:t>
      </w:r>
    </w:p>
    <w:p w14:paraId="753A03B0" w14:textId="4DC8C841" w:rsidR="001F4CF2" w:rsidRPr="00C11DD5" w:rsidRDefault="001F4CF2" w:rsidP="001F4CF2">
      <w:pPr>
        <w:pStyle w:val="NoSpacing"/>
        <w:ind w:left="720"/>
        <w:rPr>
          <w:sz w:val="8"/>
          <w:szCs w:val="8"/>
        </w:rPr>
      </w:pPr>
    </w:p>
    <w:p w14:paraId="2AB73DBB" w14:textId="58E1F46E" w:rsidR="001F4CF2" w:rsidRDefault="001F4CF2" w:rsidP="001F4CF2">
      <w:pPr>
        <w:pStyle w:val="NoSpacing"/>
        <w:ind w:left="720"/>
      </w:pPr>
      <w:r>
        <w:t xml:space="preserve">Lisa Wolfe made a motion to adjourn at </w:t>
      </w:r>
      <w:r w:rsidR="00AE4AE0">
        <w:t xml:space="preserve">2:20 </w:t>
      </w:r>
      <w:r>
        <w:t>pm.</w:t>
      </w:r>
    </w:p>
    <w:p w14:paraId="5D46D016" w14:textId="77777777" w:rsidR="00EC5F05" w:rsidRDefault="00EC5F05" w:rsidP="00EC5F05">
      <w:pPr>
        <w:pStyle w:val="NoSpacing"/>
        <w:ind w:left="720"/>
      </w:pPr>
    </w:p>
    <w:p w14:paraId="46AC1B0C" w14:textId="77777777" w:rsidR="00281C1E" w:rsidRDefault="00281C1E" w:rsidP="00EC5F05">
      <w:pPr>
        <w:pStyle w:val="NoSpacing"/>
      </w:pPr>
    </w:p>
    <w:p w14:paraId="49E9A823" w14:textId="12F47152" w:rsidR="001765B8" w:rsidRDefault="001765B8" w:rsidP="00EC5F05">
      <w:pPr>
        <w:pStyle w:val="NoSpacing"/>
      </w:pPr>
      <w:r>
        <w:t>Respectfully Submitted,</w:t>
      </w:r>
    </w:p>
    <w:p w14:paraId="635055B6" w14:textId="7E76A271" w:rsidR="001765B8" w:rsidRPr="00EC5F05" w:rsidRDefault="001765B8" w:rsidP="00EC5F05">
      <w:pPr>
        <w:pStyle w:val="NoSpacing"/>
      </w:pPr>
      <w:r>
        <w:t>Russell Grosse, ANSM Board Secretary</w:t>
      </w:r>
    </w:p>
    <w:sectPr w:rsidR="001765B8" w:rsidRPr="00EC5F05" w:rsidSect="00B7756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86200E"/>
    <w:multiLevelType w:val="multilevel"/>
    <w:tmpl w:val="C4B4C2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MwszAyNjA2szBT0lEKTi0uzszPAykwrAUAIJsajywAAAA="/>
  </w:docVars>
  <w:rsids>
    <w:rsidRoot w:val="00EC5F05"/>
    <w:rsid w:val="00033342"/>
    <w:rsid w:val="00112C33"/>
    <w:rsid w:val="00125E63"/>
    <w:rsid w:val="0013304D"/>
    <w:rsid w:val="001765B8"/>
    <w:rsid w:val="001A4790"/>
    <w:rsid w:val="001B4FBF"/>
    <w:rsid w:val="001F4CF2"/>
    <w:rsid w:val="001F7108"/>
    <w:rsid w:val="00212A3E"/>
    <w:rsid w:val="00257259"/>
    <w:rsid w:val="00281C1E"/>
    <w:rsid w:val="002C0F9D"/>
    <w:rsid w:val="002E5172"/>
    <w:rsid w:val="00303772"/>
    <w:rsid w:val="00393B23"/>
    <w:rsid w:val="003D550E"/>
    <w:rsid w:val="003E71A2"/>
    <w:rsid w:val="003F40AB"/>
    <w:rsid w:val="00414475"/>
    <w:rsid w:val="00421DC0"/>
    <w:rsid w:val="00440D09"/>
    <w:rsid w:val="00523EC4"/>
    <w:rsid w:val="00567B2A"/>
    <w:rsid w:val="00572BB3"/>
    <w:rsid w:val="00586CC3"/>
    <w:rsid w:val="005E2EA9"/>
    <w:rsid w:val="005F4AF2"/>
    <w:rsid w:val="006514B6"/>
    <w:rsid w:val="00666C97"/>
    <w:rsid w:val="006F2658"/>
    <w:rsid w:val="006F34CA"/>
    <w:rsid w:val="00711169"/>
    <w:rsid w:val="00722894"/>
    <w:rsid w:val="007450C0"/>
    <w:rsid w:val="00795149"/>
    <w:rsid w:val="007E337F"/>
    <w:rsid w:val="00804403"/>
    <w:rsid w:val="00805985"/>
    <w:rsid w:val="00861BF4"/>
    <w:rsid w:val="008B34EC"/>
    <w:rsid w:val="008E26D1"/>
    <w:rsid w:val="00957153"/>
    <w:rsid w:val="009A4FE6"/>
    <w:rsid w:val="00A159A0"/>
    <w:rsid w:val="00A700E0"/>
    <w:rsid w:val="00A9061F"/>
    <w:rsid w:val="00AB0F64"/>
    <w:rsid w:val="00AE4AE0"/>
    <w:rsid w:val="00B348CA"/>
    <w:rsid w:val="00B54DAF"/>
    <w:rsid w:val="00B62B87"/>
    <w:rsid w:val="00B7756C"/>
    <w:rsid w:val="00BC25EE"/>
    <w:rsid w:val="00BD3B99"/>
    <w:rsid w:val="00BE2284"/>
    <w:rsid w:val="00C11DD5"/>
    <w:rsid w:val="00CD6AD9"/>
    <w:rsid w:val="00CD7682"/>
    <w:rsid w:val="00D831EA"/>
    <w:rsid w:val="00DC3654"/>
    <w:rsid w:val="00E16D7E"/>
    <w:rsid w:val="00EC5F05"/>
    <w:rsid w:val="00F4430B"/>
    <w:rsid w:val="00F73FD6"/>
    <w:rsid w:val="00F7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0E177"/>
  <w15:chartTrackingRefBased/>
  <w15:docId w15:val="{4016FA6F-A799-4364-B4D8-FEA6BCFD9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5F0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Frotten</dc:creator>
  <cp:keywords/>
  <dc:description/>
  <cp:lastModifiedBy>Anita Price</cp:lastModifiedBy>
  <cp:revision>29</cp:revision>
  <cp:lastPrinted>2018-09-25T13:22:00Z</cp:lastPrinted>
  <dcterms:created xsi:type="dcterms:W3CDTF">2018-09-17T01:56:00Z</dcterms:created>
  <dcterms:modified xsi:type="dcterms:W3CDTF">2018-09-25T13:23:00Z</dcterms:modified>
</cp:coreProperties>
</file>